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62DA08B" w:rsidR="002F29A7" w:rsidRPr="009F49D0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9F49D0">
        <w:rPr>
          <w:rFonts w:asciiTheme="minorHAnsi" w:hAnsiTheme="minorHAnsi" w:cstheme="minorHAnsi"/>
          <w:color w:val="FF595E"/>
        </w:rPr>
        <w:t xml:space="preserve">Workplace Assessment Task </w:t>
      </w:r>
      <w:r w:rsidR="00D30C23" w:rsidRPr="009F49D0">
        <w:rPr>
          <w:rFonts w:asciiTheme="minorHAnsi" w:hAnsiTheme="minorHAnsi" w:cstheme="minorHAnsi"/>
          <w:color w:val="FF595E"/>
        </w:rPr>
        <w:t>1</w:t>
      </w:r>
      <w:r w:rsidRPr="009F49D0">
        <w:rPr>
          <w:rFonts w:asciiTheme="minorHAnsi" w:hAnsiTheme="minorHAnsi" w:cstheme="minorHAnsi"/>
          <w:color w:val="FF595E"/>
        </w:rPr>
        <w:t xml:space="preserve"> – </w:t>
      </w:r>
      <w:r w:rsidR="002A22AD" w:rsidRPr="009F49D0">
        <w:rPr>
          <w:rFonts w:asciiTheme="minorHAnsi" w:hAnsiTheme="minorHAnsi" w:cstheme="minorHAnsi"/>
          <w:color w:val="FF595E"/>
        </w:rPr>
        <w:t>Observation Form</w:t>
      </w:r>
      <w:r w:rsidR="007E5297" w:rsidRPr="009F49D0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5A41ED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5A41ED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7702B4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30169FAA" w:rsidR="001F02AF" w:rsidRPr="007702B4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7702B4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7702B4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7702B4">
        <w:rPr>
          <w:rFonts w:cstheme="minorHAnsi"/>
          <w:color w:val="404040" w:themeColor="text1" w:themeTint="BF"/>
          <w:sz w:val="20"/>
          <w:szCs w:val="20"/>
        </w:rPr>
        <w:t>list</w:t>
      </w:r>
      <w:r w:rsidRPr="007702B4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7702B4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7702B4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D30C23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="001F02AF" w:rsidRPr="007702B4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3C79B4EC" w:rsidR="002F29A7" w:rsidRPr="007702B4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D30C23">
        <w:rPr>
          <w:rFonts w:cstheme="minorHAnsi"/>
          <w:color w:val="404040" w:themeColor="text1" w:themeTint="BF"/>
          <w:sz w:val="20"/>
          <w:szCs w:val="20"/>
        </w:rPr>
        <w:t>1</w:t>
      </w:r>
      <w:r w:rsidRPr="007702B4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7702B4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7702B4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7702B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E993609" w14:textId="23C99D23" w:rsidR="007702B4" w:rsidRPr="007702B4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7702B4" w:rsidRPr="007702B4">
        <w:rPr>
          <w:rFonts w:cstheme="minorHAnsi"/>
          <w:color w:val="404040" w:themeColor="text1" w:themeTint="BF"/>
          <w:sz w:val="20"/>
          <w:szCs w:val="20"/>
        </w:rPr>
        <w:t xml:space="preserve">carry out the methods for improving themself and their social awareness that they identified in </w:t>
      </w:r>
      <w:r w:rsidR="007F010D" w:rsidRPr="007F010D">
        <w:rPr>
          <w:rFonts w:cstheme="minorHAnsi"/>
          <w:i/>
          <w:iCs/>
          <w:color w:val="404040" w:themeColor="text1" w:themeTint="BF"/>
          <w:sz w:val="20"/>
          <w:szCs w:val="20"/>
        </w:rPr>
        <w:t>Practical Assignment Task 9</w:t>
      </w:r>
      <w:r w:rsidR="00D30C2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7702B4" w:rsidRPr="007702B4">
        <w:rPr>
          <w:rFonts w:cstheme="minorHAnsi"/>
          <w:color w:val="404040" w:themeColor="text1" w:themeTint="BF"/>
          <w:sz w:val="20"/>
          <w:szCs w:val="20"/>
        </w:rPr>
        <w:t>while being observed by the assessor.</w:t>
      </w:r>
    </w:p>
    <w:p w14:paraId="5B8D02B4" w14:textId="7B2E036B" w:rsidR="00CC46FB" w:rsidRPr="007702B4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7702B4">
        <w:rPr>
          <w:rFonts w:cstheme="minorHAnsi"/>
          <w:color w:val="404040" w:themeColor="text1" w:themeTint="BF"/>
          <w:sz w:val="20"/>
          <w:szCs w:val="20"/>
        </w:rPr>
        <w:t>on</w:t>
      </w:r>
      <w:r w:rsidR="00C667AC" w:rsidRPr="007702B4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7702B4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37750D0C" w14:textId="18129EA5" w:rsidR="007702B4" w:rsidRPr="007702B4" w:rsidRDefault="007702B4" w:rsidP="007702B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 xml:space="preserve">Practical knowledge of </w:t>
      </w:r>
      <w:r w:rsidR="007F010D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7702B4">
        <w:rPr>
          <w:rFonts w:cstheme="minorHAnsi"/>
          <w:color w:val="404040" w:themeColor="text1" w:themeTint="BF"/>
          <w:sz w:val="20"/>
          <w:szCs w:val="20"/>
        </w:rPr>
        <w:t>limitations</w:t>
      </w:r>
    </w:p>
    <w:p w14:paraId="2082633F" w14:textId="77777777" w:rsidR="007702B4" w:rsidRPr="007702B4" w:rsidRDefault="007702B4" w:rsidP="007702B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>Practical skills relevant to self-improvement</w:t>
      </w:r>
    </w:p>
    <w:p w14:paraId="247FC5F2" w14:textId="77777777" w:rsidR="002F29A7" w:rsidRPr="007702B4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7702B4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7702B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7702B4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7702B4">
        <w:rPr>
          <w:color w:val="404040" w:themeColor="text1" w:themeTint="BF"/>
          <w:sz w:val="22"/>
          <w:szCs w:val="22"/>
        </w:rPr>
        <w:t xml:space="preserve">Before the </w:t>
      </w:r>
      <w:r w:rsidR="00B2215F" w:rsidRPr="007702B4">
        <w:rPr>
          <w:color w:val="404040" w:themeColor="text1" w:themeTint="BF"/>
          <w:sz w:val="22"/>
          <w:szCs w:val="22"/>
        </w:rPr>
        <w:t>a</w:t>
      </w:r>
      <w:r w:rsidRPr="007702B4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7702B4" w:rsidRDefault="008456BF" w:rsidP="007702B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7702B4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ECCF822" w14:textId="3D5C27DC" w:rsidR="008456BF" w:rsidRPr="007702B4" w:rsidRDefault="008456BF" w:rsidP="007702B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:</w:t>
      </w:r>
    </w:p>
    <w:p w14:paraId="120565EC" w14:textId="755E1D18" w:rsidR="007702B4" w:rsidRPr="007702B4" w:rsidRDefault="007702B4" w:rsidP="007702B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>The policies and protocols of the candidate’s workplace</w:t>
      </w:r>
      <w:r w:rsidR="00D30C23">
        <w:rPr>
          <w:rFonts w:cstheme="minorHAnsi"/>
          <w:color w:val="404040" w:themeColor="text1" w:themeTint="BF"/>
          <w:sz w:val="20"/>
          <w:szCs w:val="20"/>
        </w:rPr>
        <w:t xml:space="preserve"> that are relevant to self-improvement</w:t>
      </w:r>
    </w:p>
    <w:p w14:paraId="3ECBB8E3" w14:textId="33310FC5" w:rsidR="007702B4" w:rsidRPr="007702B4" w:rsidRDefault="007702B4" w:rsidP="007702B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 xml:space="preserve">The ways for improving oneself and one’s social awareness that the candidate identified in </w:t>
      </w:r>
      <w:r w:rsidR="00D30C23">
        <w:rPr>
          <w:rFonts w:cstheme="minorHAnsi"/>
          <w:color w:val="404040" w:themeColor="text1" w:themeTint="BF"/>
          <w:sz w:val="20"/>
          <w:szCs w:val="20"/>
        </w:rPr>
        <w:t>Workplace Assessment Task 1 – Supplementary Questions</w:t>
      </w:r>
    </w:p>
    <w:p w14:paraId="25769EFB" w14:textId="696DDD6F" w:rsidR="008456BF" w:rsidRPr="007702B4" w:rsidRDefault="008456BF" w:rsidP="007702B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7702B4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7702B4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7702B4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7702B4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2B4">
        <w:rPr>
          <w:rFonts w:cstheme="minorHAnsi"/>
          <w:color w:val="404040" w:themeColor="text1" w:themeTint="BF"/>
          <w:sz w:val="20"/>
          <w:szCs w:val="20"/>
        </w:rPr>
        <w:t>Review this form with the candidate and address any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queries or concerns they may have about it.</w:t>
      </w:r>
    </w:p>
    <w:p w14:paraId="54E6EE1D" w14:textId="634F4236" w:rsidR="00606D92" w:rsidRPr="008456BF" w:rsidRDefault="008456BF" w:rsidP="008456BF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3A7AD11" w14:textId="77777777" w:rsidR="008456BF" w:rsidRPr="008456BF" w:rsidRDefault="008456BF" w:rsidP="008456BF"/>
    <w:p w14:paraId="493E8CBE" w14:textId="58F394FE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456BF" w:rsidRPr="005620D3" w14:paraId="4A2D3699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27B2B7" w14:textId="4C3BD3C2" w:rsidR="008456BF" w:rsidRPr="005620D3" w:rsidRDefault="008456BF" w:rsidP="00BB5D3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84BDCF" w14:textId="6358E728" w:rsidR="008456BF" w:rsidRPr="005620D3" w:rsidRDefault="001D4F5D" w:rsidP="008456BF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FFC4CA" w14:textId="35823AAA" w:rsidR="008456BF" w:rsidRPr="005620D3" w:rsidRDefault="001D4F5D" w:rsidP="008456BF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456BF" w:rsidRPr="005620D3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Default="008456BF" w:rsidP="00BB5D3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Default="001D4F5D" w:rsidP="008456BF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Default="001D4F5D" w:rsidP="008456BF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BB5D3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5620D3" w:rsidRDefault="005F4237" w:rsidP="00600C4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74F7212" w14:textId="7EEB1C01" w:rsidR="00BB5D38" w:rsidRDefault="00BB5D38"/>
    <w:p w14:paraId="724FEAAE" w14:textId="7F84E56C" w:rsidR="00BB5D38" w:rsidRDefault="00BB5D38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5FDACDE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5620D3" w:rsidRDefault="005F4237" w:rsidP="00BB5D3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E2FCE9" w14:textId="77777777" w:rsidR="0083339D" w:rsidRDefault="001D4F5D" w:rsidP="007702B4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41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12DD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051F1F3A" w14:textId="3908CE4A" w:rsidR="007702B4" w:rsidRPr="007702B4" w:rsidRDefault="001D4F5D" w:rsidP="007702B4">
            <w:pPr>
              <w:pStyle w:val="ListParagraph"/>
              <w:tabs>
                <w:tab w:val="left" w:pos="180"/>
              </w:tabs>
              <w:ind w:left="302" w:right="0" w:hanging="187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41073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02B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library or area in the workplace where they can access the organisation’s learning resources</w:t>
            </w:r>
          </w:p>
        </w:tc>
      </w:tr>
      <w:tr w:rsidR="00BB5D38" w:rsidRPr="005620D3" w14:paraId="0A38250C" w14:textId="77777777" w:rsidTr="005A52E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D7EF33C" w14:textId="77777777" w:rsidR="00BB5D38" w:rsidRPr="005620D3" w:rsidRDefault="00BB5D38" w:rsidP="005A52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6BEB02" w14:textId="2FBF71BD" w:rsidR="00BB5D38" w:rsidRPr="007702B4" w:rsidRDefault="00BB5D38" w:rsidP="00BB5D3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essor to </w:t>
            </w:r>
            <w:r w:rsidR="00890AB3"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pecify</w:t>
            </w: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elow conte</w:t>
            </w:r>
            <w:r w:rsidRPr="007702B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xtualisation </w:t>
            </w:r>
            <w:r w:rsidR="00890AB3" w:rsidRPr="007702B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</w:t>
            </w:r>
            <w:r w:rsidRPr="007702B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one to this observation form.</w:t>
            </w:r>
          </w:p>
          <w:bookmarkStart w:id="2" w:name="_Hlk103854276"/>
          <w:p w14:paraId="42ABEA38" w14:textId="6AF9C15C" w:rsidR="00890AB3" w:rsidRPr="007702B4" w:rsidRDefault="001D4F5D" w:rsidP="00890AB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</w:t>
            </w:r>
            <w:r w:rsidR="007702B4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t>policies and protocols</w:t>
            </w:r>
            <w:r w:rsidR="00C820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or self-improvement</w:t>
            </w:r>
            <w:r w:rsidR="00572A3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3AF9433B" w14:textId="52B85D18" w:rsidR="00BB5D38" w:rsidRPr="007702B4" w:rsidRDefault="001D4F5D" w:rsidP="00890AB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702B4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t>Candidate’s answers in Practical Assignment Task 2</w:t>
            </w:r>
          </w:p>
          <w:p w14:paraId="25E2679A" w14:textId="1864C0A0" w:rsidR="00890AB3" w:rsidRDefault="001D4F5D" w:rsidP="00890AB3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0AB3" w:rsidRPr="007702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</w:t>
            </w:r>
            <w:r w:rsidR="00DD14BE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(please specify): </w:t>
            </w:r>
            <w:r w:rsidR="00890AB3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D14BE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DD14BE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DD14BE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DD14BE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DD14BE" w:rsidRPr="007702B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DD14BE" w:rsidRPr="007702B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DD14BE" w:rsidRPr="007702B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DD14BE" w:rsidRPr="007702B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DD14BE" w:rsidRPr="007702B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DD14BE" w:rsidRPr="007702B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78AA6878" w14:textId="1089C0B7" w:rsidR="00890AB3" w:rsidRPr="00E15B59" w:rsidRDefault="00890AB3" w:rsidP="00890AB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1F909F33" w14:textId="782F72FB" w:rsidR="00AC12DD" w:rsidRPr="00890AB3" w:rsidRDefault="00890AB3" w:rsidP="00890AB3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6E43603B" w14:textId="1D5CD31F" w:rsidR="00DD14BE" w:rsidRPr="00DD14BE" w:rsidRDefault="00DD14BE" w:rsidP="00DD14BE"/>
    <w:p w14:paraId="4288BEC9" w14:textId="22204B65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 Assessment Briefing</w:t>
      </w:r>
      <w:r w:rsidR="00283EA0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9F49D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71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1D4F5D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9F49D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71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1D4F5D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4BA732E" w:rsidR="00B52831" w:rsidRPr="005620D3" w:rsidRDefault="00B52831" w:rsidP="009F49D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71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1D4F5D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9F49D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71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1D4F5D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9F49D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71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1D4F5D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9F49D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71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1D4F5D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3A0946C8" w14:textId="629067E9" w:rsidR="008456BF" w:rsidRDefault="00A11837" w:rsidP="004D770D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59E8C63C" w:rsidR="008456BF" w:rsidRPr="005620D3" w:rsidRDefault="008456BF" w:rsidP="008456B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75A92" w:rsidRPr="005620D3" w14:paraId="225E8A3D" w14:textId="77777777" w:rsidTr="0041380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82DE2C5" w14:textId="7CB95720" w:rsidR="00B75A92" w:rsidRPr="005620D3" w:rsidRDefault="00B75A92" w:rsidP="005A52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bookmarkStart w:id="4" w:name="_Hlk110951670"/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  <w:r w:rsidR="006A25D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618758" w14:textId="77777777" w:rsidR="00B75A92" w:rsidRPr="005620D3" w:rsidRDefault="00B75A92" w:rsidP="005A52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F92047A" w14:textId="77777777" w:rsidR="00B75A92" w:rsidRPr="005620D3" w:rsidRDefault="00B75A92" w:rsidP="005A52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FC27710" w14:textId="77777777" w:rsidR="00B75A92" w:rsidRPr="005620D3" w:rsidRDefault="00B75A92" w:rsidP="005A52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bookmarkEnd w:id="4"/>
      <w:tr w:rsidR="0091541A" w:rsidRPr="005620D3" w14:paraId="287E823A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D20BEBB" w14:textId="7E4BB8B3" w:rsidR="00F5772D" w:rsidRDefault="0091541A" w:rsidP="00BB231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 w:rsidR="00C8204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erforms </w:t>
            </w:r>
            <w:r w:rsidR="0037648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ctions consistent with their answers under ‘way to improve self-limitations’ in </w:t>
            </w:r>
            <w:r w:rsidR="00F577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ask 1 – Supplementary Questions.</w:t>
            </w:r>
          </w:p>
          <w:p w14:paraId="7E01EF50" w14:textId="45BA1AFC" w:rsidR="00B52A2F" w:rsidRDefault="00F5772D" w:rsidP="00BB231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</w:t>
            </w:r>
            <w:r w:rsidR="007F01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ow the self-limitation was addressed</w:t>
            </w:r>
            <w:r w:rsidR="00106CF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  <w:r w:rsidR="00581B9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1FEA0F71" w14:textId="3C4D5D1A" w:rsidR="001572A5" w:rsidRPr="00B07A4B" w:rsidRDefault="00106CF6" w:rsidP="00BB231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king for voice modulation tips from their supervisor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king for voice modulation tips from their supervisor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15F2E40" w14:textId="6829F6D8" w:rsidR="0091541A" w:rsidRPr="005620D3" w:rsidRDefault="001D4F5D" w:rsidP="0091541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71769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41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41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541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79818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41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41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541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B7E4309" w14:textId="2CEF9B08" w:rsidR="0091541A" w:rsidRPr="005620D3" w:rsidRDefault="0091541A" w:rsidP="0091541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DE9EC9" w14:textId="7F1B3E38" w:rsidR="0091541A" w:rsidRPr="005620D3" w:rsidRDefault="0091541A" w:rsidP="0091541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07A4B" w:rsidRPr="005620D3" w14:paraId="10480E75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965CDD" w14:textId="387043CB" w:rsidR="00B07A4B" w:rsidRDefault="00B07A4B" w:rsidP="00BB231E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steps t</w:t>
            </w:r>
            <w:r w:rsidR="007F01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ken by the candidate to address their self-limitat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58F955A4" w14:textId="14404B53" w:rsidR="00B07A4B" w:rsidRPr="005620D3" w:rsidRDefault="00B07A4B" w:rsidP="00BB231E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perform the steps as provided in their organisation’s policies and protocols relevant to self-improvement.</w:t>
            </w:r>
          </w:p>
        </w:tc>
        <w:tc>
          <w:tcPr>
            <w:tcW w:w="793" w:type="pct"/>
            <w:shd w:val="clear" w:color="auto" w:fill="auto"/>
          </w:tcPr>
          <w:p w14:paraId="7057499E" w14:textId="77777777" w:rsidR="00B07A4B" w:rsidRDefault="00B07A4B" w:rsidP="0091541A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FB038D1" w14:textId="77777777" w:rsidR="00B07A4B" w:rsidRPr="005620D3" w:rsidRDefault="00B07A4B" w:rsidP="0091541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680A509" w14:textId="77777777" w:rsidR="00B07A4B" w:rsidRPr="005620D3" w:rsidRDefault="00B07A4B" w:rsidP="0091541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702B4" w:rsidRPr="005620D3" w14:paraId="7C766969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261B805" w14:textId="3EC7DABC" w:rsidR="007702B4" w:rsidRPr="00B52A2F" w:rsidRDefault="00B52A2F" w:rsidP="00B52A2F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sks for a meeting with the supervisor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for a meeting with the supervisor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9DD8571" w14:textId="2B8A6AC2" w:rsidR="007702B4" w:rsidRPr="007702B4" w:rsidRDefault="001D4F5D" w:rsidP="007702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1716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73949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254E990" w14:textId="782E506B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E9104EA" w14:textId="23CFFEB3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702B4" w:rsidRPr="005620D3" w14:paraId="3CB4327B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B649E8" w14:textId="5C971625" w:rsidR="007702B4" w:rsidRPr="007702B4" w:rsidRDefault="00B52A2F" w:rsidP="00B52A2F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uring the meeting, the candidate explains their limitations due to the natural quality of their voice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uring the meeting, the candidate explains their limitations due to the natural quality of their voice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043E4897" w14:textId="0BE8CBAE" w:rsidR="007702B4" w:rsidRPr="007702B4" w:rsidRDefault="001D4F5D" w:rsidP="007702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6764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64912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4736D58" w14:textId="7CDA981E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B36B46B" w14:textId="690AA2CB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702B4" w:rsidRPr="005620D3" w14:paraId="22A1432F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E0882C2" w14:textId="1C37D3D0" w:rsidR="007702B4" w:rsidRPr="005620D3" w:rsidRDefault="00B52A2F" w:rsidP="00B52A2F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cites experiences where their voice caused a misunderstanding or difficulty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cites experiences where their voice caused a misunderstanding or difficulty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078D2652" w14:textId="6429BC6D" w:rsidR="007702B4" w:rsidRPr="007702B4" w:rsidRDefault="001D4F5D" w:rsidP="007702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39607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6297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D03C319" w14:textId="302E9FEE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4606F79" w14:textId="07BA2A62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702B4" w:rsidRPr="005620D3" w14:paraId="5A9A9D0A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D6B4E43" w14:textId="448742E5" w:rsidR="007702B4" w:rsidRDefault="00B52A2F" w:rsidP="00B52A2F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sks their supervisor what they can do to work around this limitation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their supervisor what they can do to work around this limitation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08A62DD2" w14:textId="496E9075" w:rsidR="007702B4" w:rsidRPr="007702B4" w:rsidRDefault="001D4F5D" w:rsidP="007702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312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1309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A387DB8" w14:textId="31A8A5C2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3BF109" w14:textId="2DEBC15E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702B4" w:rsidRPr="005620D3" w14:paraId="0B994F76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610841B" w14:textId="4796351A" w:rsidR="007702B4" w:rsidRPr="00B52A2F" w:rsidRDefault="00B52A2F" w:rsidP="00B52A2F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listens attentively to the supervisor’s tip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listens attentively to the supervisor’s tip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2A8CF28" w14:textId="184DD8E5" w:rsidR="007702B4" w:rsidRPr="007702B4" w:rsidRDefault="001D4F5D" w:rsidP="007702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5737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6685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1201916" w14:textId="7D867B8A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6F1584" w14:textId="2B3E5FBC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EE40E98" w14:textId="77777777" w:rsidR="001A50BA" w:rsidRDefault="001A50BA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A50BA" w:rsidRPr="005620D3" w14:paraId="49C7FE18" w14:textId="77777777" w:rsidTr="00103A4C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B1EA3BD" w14:textId="77777777" w:rsidR="001A50BA" w:rsidRPr="005620D3" w:rsidRDefault="001A50BA" w:rsidP="00103A4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is workplace task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17C5DF4" w14:textId="77777777" w:rsidR="001A50BA" w:rsidRPr="005620D3" w:rsidRDefault="001A50BA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B2D40BE" w14:textId="77777777" w:rsidR="001A50BA" w:rsidRPr="005620D3" w:rsidRDefault="001A50BA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2199078" w14:textId="77777777" w:rsidR="001A50BA" w:rsidRPr="005620D3" w:rsidRDefault="001A50BA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702B4" w:rsidRPr="005620D3" w14:paraId="5468BC89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15327E" w14:textId="139ED54B" w:rsidR="007702B4" w:rsidRPr="00B52A2F" w:rsidRDefault="00B52A2F" w:rsidP="00B52A2F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sks relevant question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relevant question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F3EEED5" w14:textId="0C8399DF" w:rsidR="007702B4" w:rsidRPr="007702B4" w:rsidRDefault="001D4F5D" w:rsidP="007702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4838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78681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C5D19F2" w14:textId="2FB2B763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AB95E70" w14:textId="76320D5B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702B4" w:rsidRPr="005620D3" w14:paraId="45059A87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878ECF4" w14:textId="6423274A" w:rsidR="007702B4" w:rsidRPr="00B52A2F" w:rsidRDefault="00B52A2F" w:rsidP="00B52A2F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pplies their supervisor’s tips in a practice session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pplies their supervisor’s tips in a practice session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22734B7" w14:textId="53D6E194" w:rsidR="007702B4" w:rsidRPr="007702B4" w:rsidRDefault="001D4F5D" w:rsidP="007702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7692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0148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51E35C9" w14:textId="7598C13B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0229AD" w14:textId="0039E5CE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702B4" w:rsidRPr="005620D3" w14:paraId="5A08D464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66046F9" w14:textId="77777777" w:rsidR="007702B4" w:rsidRDefault="00B52A2F" w:rsidP="00B52A2F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thanks the supervisor for their assistance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thanks the supervisor for their assistance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0F49C5BE" w14:textId="368F7142" w:rsidR="006326C4" w:rsidRDefault="006326C4" w:rsidP="006326C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238A6">
              <w:rPr>
                <w:rFonts w:ascii="Arial" w:hAnsi="Arial" w:cs="Arial"/>
                <w:i/>
                <w:iCs/>
                <w:color w:val="A6A6A6" w:themeColor="background1" w:themeShade="A6"/>
                <w:sz w:val="18"/>
                <w:szCs w:val="18"/>
              </w:rPr>
              <w:t>Add more rows as needed.</w:t>
            </w:r>
          </w:p>
        </w:tc>
        <w:tc>
          <w:tcPr>
            <w:tcW w:w="793" w:type="pct"/>
            <w:shd w:val="clear" w:color="auto" w:fill="auto"/>
          </w:tcPr>
          <w:p w14:paraId="1C33C55F" w14:textId="08CDA6D0" w:rsidR="007702B4" w:rsidRPr="007702B4" w:rsidRDefault="001D4F5D" w:rsidP="007702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72597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45147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02B4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702B4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702B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9277B99" w14:textId="5485276B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BD44E5" w14:textId="13461402" w:rsidR="007702B4" w:rsidRPr="005620D3" w:rsidRDefault="007702B4" w:rsidP="00770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1837" w:rsidRPr="005620D3" w14:paraId="43D5A494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7137BF" w14:textId="53068022" w:rsidR="00B07A4B" w:rsidRDefault="00B07A4B" w:rsidP="00BB231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 performs actions consistent with their answers under ‘way to improve social awareness’ in Task 1 – Supplementary Questions.</w:t>
            </w:r>
          </w:p>
          <w:p w14:paraId="2F747C3F" w14:textId="7DCBB958" w:rsidR="00B07A4B" w:rsidRDefault="00B07A4B" w:rsidP="00BB231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</w:t>
            </w:r>
            <w:r w:rsidR="007F01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ow the limitation on social awareness was addresse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  <w:r w:rsidR="00E5601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59E8C1A8" w14:textId="69E2DDEE" w:rsidR="00A11837" w:rsidRPr="00D30C23" w:rsidRDefault="00D30C23" w:rsidP="00BB231E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Visiting their organisation’s library to learn about religious beliefs and practic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Visiting their organisation’s library to learn about religious beliefs and practic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15A34BA" w14:textId="6BEA69CC" w:rsidR="00A11837" w:rsidRPr="007702B4" w:rsidRDefault="001D4F5D" w:rsidP="00A1183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2040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9346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CA5B697" w14:textId="1AE9A435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C5A6B5D" w14:textId="104D4AB7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30C23" w:rsidRPr="005620D3" w14:paraId="161F3D86" w14:textId="77777777" w:rsidTr="00271FD7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C28C4C0" w14:textId="18149E1C" w:rsidR="007F010D" w:rsidRDefault="007F010D" w:rsidP="00BB231E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steps taken by the candidate to address their limitation on social awareness.</w:t>
            </w:r>
          </w:p>
          <w:p w14:paraId="44305881" w14:textId="77777777" w:rsidR="00D30C23" w:rsidRPr="005620D3" w:rsidRDefault="00D30C23" w:rsidP="00BB231E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perform the steps as provided in their organisation’s policies and protocols relevant to self-improvement.</w:t>
            </w:r>
          </w:p>
        </w:tc>
        <w:tc>
          <w:tcPr>
            <w:tcW w:w="793" w:type="pct"/>
            <w:shd w:val="clear" w:color="auto" w:fill="auto"/>
          </w:tcPr>
          <w:p w14:paraId="0DC026DB" w14:textId="77777777" w:rsidR="00D30C23" w:rsidRDefault="00D30C23" w:rsidP="00271FD7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F9F58CE" w14:textId="77777777" w:rsidR="00D30C23" w:rsidRPr="005620D3" w:rsidRDefault="00D30C23" w:rsidP="00271FD7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F1EA7FC" w14:textId="77777777" w:rsidR="00D30C23" w:rsidRPr="005620D3" w:rsidRDefault="00D30C23" w:rsidP="00271FD7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11837" w:rsidRPr="005620D3" w14:paraId="6BACD9FC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E3C9158" w14:textId="72C321FE" w:rsidR="00A11837" w:rsidRPr="00D30C23" w:rsidRDefault="00D30C23" w:rsidP="00D30C23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pproaches the librarian or resource manager to seek assistance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pproaches the librarian or resource manager to seek assistance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4A0E32A" w14:textId="412CF246" w:rsidR="00A11837" w:rsidRPr="007702B4" w:rsidRDefault="001D4F5D" w:rsidP="00A1183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93046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99772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B37BF50" w14:textId="745751AD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B3400D" w14:textId="54E5496A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1837" w:rsidRPr="005620D3" w14:paraId="45C67F02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543CAC" w14:textId="5F7C7F87" w:rsidR="00A11837" w:rsidRPr="00D30C23" w:rsidRDefault="00D30C23" w:rsidP="00D30C23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informs the librarian or resource manager that they need resources that will help them learn about religious beliefs and practic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informs the librarian or resource manager that they need resources that will help them learn about religious beliefs and practic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FA8716C" w14:textId="239AB12E" w:rsidR="00A11837" w:rsidRPr="007702B4" w:rsidRDefault="001D4F5D" w:rsidP="00A1183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9694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5056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C13F508" w14:textId="008C0436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4AC019C" w14:textId="168A3E92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5F1D3A3" w14:textId="77777777" w:rsidR="006326C4" w:rsidRDefault="006326C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6326C4" w:rsidRPr="005620D3" w14:paraId="4CDFF539" w14:textId="77777777" w:rsidTr="00103A4C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41ED6BB" w14:textId="77777777" w:rsidR="006326C4" w:rsidRPr="005620D3" w:rsidRDefault="006326C4" w:rsidP="00103A4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is workplace task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E20BD19" w14:textId="77777777" w:rsidR="006326C4" w:rsidRPr="005620D3" w:rsidRDefault="006326C4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903108C" w14:textId="77777777" w:rsidR="006326C4" w:rsidRPr="005620D3" w:rsidRDefault="006326C4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59E81A2" w14:textId="77777777" w:rsidR="006326C4" w:rsidRPr="005620D3" w:rsidRDefault="006326C4" w:rsidP="00103A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11837" w:rsidRPr="005620D3" w14:paraId="2F5CC873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74AA87" w14:textId="4BB892B3" w:rsidR="006326C4" w:rsidRPr="006326C4" w:rsidRDefault="00D30C23" w:rsidP="006326C4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cites experiences where they mistook an action based on a religious belief or practice as a sign of physical, emotional or mental difficulti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cites experiences where they mistook an action based on a religious belief or practice as a sign of physical, emotional or mental difficulti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2FBEDBD4" w14:textId="44510C0F" w:rsidR="00A11837" w:rsidRPr="007702B4" w:rsidRDefault="001D4F5D" w:rsidP="00A1183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91918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0318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80430DA" w14:textId="74486B8B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3D2F70E" w14:textId="1952BA5F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1837" w:rsidRPr="005620D3" w14:paraId="1B83B9B2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7618A4B" w14:textId="6569E30D" w:rsidR="00A11837" w:rsidRPr="00D30C23" w:rsidRDefault="00D30C23" w:rsidP="00D30C23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ads about religious beliefs and practices through the books that the librarian or resource manager recommende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ads about religious beliefs and practices through the books that the librarian or resource manager recommend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4034B12" w14:textId="4D1B0864" w:rsidR="00A11837" w:rsidRPr="007702B4" w:rsidRDefault="001D4F5D" w:rsidP="00A1183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0356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0071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D63B3A1" w14:textId="211DD28D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4EEE2E8" w14:textId="1023261F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1837" w:rsidRPr="005620D3" w14:paraId="2B5E69CC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F9AABE" w14:textId="1633AA86" w:rsidR="00A11837" w:rsidRDefault="00D30C23" w:rsidP="00D30C23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watches documentaries about religious beliefs and practices through the videos that the librarian or resource manager recommende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watches documentaries about religious beliefs and practices through the videos that the librarian or resource manager recommend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5617F684" w14:textId="4910B8FB" w:rsidR="00A11837" w:rsidRPr="007702B4" w:rsidRDefault="001D4F5D" w:rsidP="00A1183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7591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9362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0590855" w14:textId="21955060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A191AD" w14:textId="78392885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1837" w:rsidRPr="005620D3" w14:paraId="55567958" w14:textId="77777777" w:rsidTr="0041380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989CDC6" w14:textId="77777777" w:rsidR="00A11837" w:rsidRDefault="00D30C23" w:rsidP="00D30C23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thanks the librarian or resource manager for their assistance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thanks the librarian or resource manager for their assistance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5DA7E64B" w14:textId="46A80BCE" w:rsidR="006326C4" w:rsidRPr="00D30C23" w:rsidRDefault="006326C4" w:rsidP="006326C4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238A6">
              <w:rPr>
                <w:rFonts w:ascii="Arial" w:hAnsi="Arial" w:cs="Arial"/>
                <w:i/>
                <w:iCs/>
                <w:color w:val="A6A6A6" w:themeColor="background1" w:themeShade="A6"/>
                <w:sz w:val="18"/>
                <w:szCs w:val="18"/>
              </w:rPr>
              <w:t>Add more rows as needed.</w:t>
            </w:r>
          </w:p>
        </w:tc>
        <w:tc>
          <w:tcPr>
            <w:tcW w:w="793" w:type="pct"/>
            <w:shd w:val="clear" w:color="auto" w:fill="auto"/>
          </w:tcPr>
          <w:p w14:paraId="0D3AB86C" w14:textId="447C72D1" w:rsidR="00A11837" w:rsidRPr="007702B4" w:rsidRDefault="001D4F5D" w:rsidP="00A1183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18995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05051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1837" w:rsidRPr="007702B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1837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183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0C1AD4D" w14:textId="754D82E1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2220F0" w14:textId="39A2F277" w:rsidR="00A11837" w:rsidRPr="005620D3" w:rsidRDefault="00A11837" w:rsidP="00A1183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1C99AF8" w14:textId="2A51A17B" w:rsidR="00696CD6" w:rsidRPr="00696CD6" w:rsidRDefault="00696CD6" w:rsidP="00A11837">
      <w:pPr>
        <w:spacing w:after="0"/>
        <w:rPr>
          <w:rFonts w:eastAsiaTheme="majorEastAsia" w:cstheme="minorHAnsi"/>
          <w:color w:val="404040" w:themeColor="text1" w:themeTint="BF"/>
          <w:sz w:val="24"/>
          <w:szCs w:val="24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6F4B9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193A98DA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7702B4" w:rsidRPr="007702B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rry out methods for improving themself and their social awareness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482D7" w14:textId="77777777" w:rsidR="001D4F5D" w:rsidRDefault="001D4F5D" w:rsidP="000055D1">
      <w:pPr>
        <w:spacing w:after="0" w:line="240" w:lineRule="auto"/>
      </w:pPr>
      <w:r>
        <w:separator/>
      </w:r>
    </w:p>
  </w:endnote>
  <w:endnote w:type="continuationSeparator" w:id="0">
    <w:p w14:paraId="447B93CF" w14:textId="77777777" w:rsidR="001D4F5D" w:rsidRDefault="001D4F5D" w:rsidP="000055D1">
      <w:pPr>
        <w:spacing w:after="0" w:line="240" w:lineRule="auto"/>
      </w:pPr>
      <w:r>
        <w:continuationSeparator/>
      </w:r>
    </w:p>
  </w:endnote>
  <w:endnote w:type="continuationNotice" w:id="1">
    <w:p w14:paraId="2C9FA88B" w14:textId="77777777" w:rsidR="001D4F5D" w:rsidRDefault="001D4F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6D772" w14:textId="77777777" w:rsidR="001E5EF2" w:rsidRPr="000055D1" w:rsidRDefault="000055D1" w:rsidP="001E5EF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1E5EF2" w:rsidRPr="00C63CFB">
      <w:rPr>
        <w:color w:val="808080" w:themeColor="background1" w:themeShade="80"/>
        <w:sz w:val="18"/>
      </w:rPr>
      <w:t>Version 1.</w:t>
    </w:r>
    <w:r w:rsidR="001E5EF2">
      <w:rPr>
        <w:color w:val="808080" w:themeColor="background1" w:themeShade="80"/>
        <w:sz w:val="18"/>
      </w:rPr>
      <w:t>1</w:t>
    </w:r>
    <w:r w:rsidR="001E5EF2" w:rsidRPr="00C63CFB">
      <w:rPr>
        <w:color w:val="808080" w:themeColor="background1" w:themeShade="80"/>
        <w:sz w:val="18"/>
      </w:rPr>
      <w:t xml:space="preserve"> Produced </w:t>
    </w:r>
    <w:r w:rsidR="001E5EF2">
      <w:rPr>
        <w:color w:val="808080" w:themeColor="background1" w:themeShade="80"/>
        <w:sz w:val="18"/>
      </w:rPr>
      <w:t>on 1st Nov</w:t>
    </w:r>
    <w:r w:rsidR="001E5EF2" w:rsidRPr="00C63CFB">
      <w:rPr>
        <w:color w:val="808080" w:themeColor="background1" w:themeShade="80"/>
        <w:sz w:val="18"/>
      </w:rPr>
      <w:t xml:space="preserve"> 202</w:t>
    </w:r>
    <w:r w:rsidR="001E5EF2">
      <w:rPr>
        <w:color w:val="808080" w:themeColor="background1" w:themeShade="80"/>
        <w:sz w:val="18"/>
      </w:rPr>
      <w:t>3</w:t>
    </w:r>
  </w:p>
  <w:p w14:paraId="521AE970" w14:textId="260B823D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1E5EF2" w:rsidRPr="000055D1">
      <w:rPr>
        <w:rFonts w:cstheme="minorHAnsi"/>
        <w:noProof/>
        <w:color w:val="808080" w:themeColor="background1" w:themeShade="80"/>
        <w:sz w:val="18"/>
      </w:rPr>
      <w:t>©</w:t>
    </w:r>
    <w:r w:rsidR="001E5EF2" w:rsidRPr="000055D1">
      <w:rPr>
        <w:noProof/>
        <w:color w:val="808080" w:themeColor="background1" w:themeShade="80"/>
        <w:sz w:val="18"/>
      </w:rPr>
      <w:t xml:space="preserve"> </w:t>
    </w:r>
    <w:r w:rsidR="001E5EF2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18BD8" w14:textId="77777777" w:rsidR="001E5EF2" w:rsidRPr="000055D1" w:rsidRDefault="000055D1" w:rsidP="001E5EF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1E5EF2" w:rsidRPr="00C63CFB">
      <w:rPr>
        <w:color w:val="808080" w:themeColor="background1" w:themeShade="80"/>
        <w:sz w:val="18"/>
      </w:rPr>
      <w:t>Version 1.</w:t>
    </w:r>
    <w:r w:rsidR="001E5EF2">
      <w:rPr>
        <w:color w:val="808080" w:themeColor="background1" w:themeShade="80"/>
        <w:sz w:val="18"/>
      </w:rPr>
      <w:t>1</w:t>
    </w:r>
    <w:r w:rsidR="001E5EF2" w:rsidRPr="00C63CFB">
      <w:rPr>
        <w:color w:val="808080" w:themeColor="background1" w:themeShade="80"/>
        <w:sz w:val="18"/>
      </w:rPr>
      <w:t xml:space="preserve"> Produced </w:t>
    </w:r>
    <w:r w:rsidR="001E5EF2">
      <w:rPr>
        <w:color w:val="808080" w:themeColor="background1" w:themeShade="80"/>
        <w:sz w:val="18"/>
      </w:rPr>
      <w:t>on 1st Nov</w:t>
    </w:r>
    <w:r w:rsidR="001E5EF2" w:rsidRPr="00C63CFB">
      <w:rPr>
        <w:color w:val="808080" w:themeColor="background1" w:themeShade="80"/>
        <w:sz w:val="18"/>
      </w:rPr>
      <w:t xml:space="preserve"> 202</w:t>
    </w:r>
    <w:r w:rsidR="001E5EF2">
      <w:rPr>
        <w:color w:val="808080" w:themeColor="background1" w:themeShade="80"/>
        <w:sz w:val="18"/>
      </w:rPr>
      <w:t>3</w:t>
    </w:r>
  </w:p>
  <w:p w14:paraId="63DECA6C" w14:textId="4F6EB968" w:rsidR="000055D1" w:rsidRPr="000055D1" w:rsidRDefault="001E5EF2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30CBE" w14:textId="77777777" w:rsidR="001E5EF2" w:rsidRDefault="001E5E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7B814" w14:textId="77777777" w:rsidR="001D4F5D" w:rsidRDefault="001D4F5D" w:rsidP="000055D1">
      <w:pPr>
        <w:spacing w:after="0" w:line="240" w:lineRule="auto"/>
      </w:pPr>
      <w:r>
        <w:separator/>
      </w:r>
    </w:p>
  </w:footnote>
  <w:footnote w:type="continuationSeparator" w:id="0">
    <w:p w14:paraId="011BD9BB" w14:textId="77777777" w:rsidR="001D4F5D" w:rsidRDefault="001D4F5D" w:rsidP="000055D1">
      <w:pPr>
        <w:spacing w:after="0" w:line="240" w:lineRule="auto"/>
      </w:pPr>
      <w:r>
        <w:continuationSeparator/>
      </w:r>
    </w:p>
  </w:footnote>
  <w:footnote w:type="continuationNotice" w:id="1">
    <w:p w14:paraId="5681E592" w14:textId="77777777" w:rsidR="001D4F5D" w:rsidRDefault="001D4F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01CF5" w14:textId="77777777" w:rsidR="001E5EF2" w:rsidRDefault="001E5E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A26D" w14:textId="77777777" w:rsidR="001E5EF2" w:rsidRDefault="001E5E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3EFCC" w14:textId="77777777" w:rsidR="001E5EF2" w:rsidRDefault="001E5E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865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229EB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99335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B485BF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2503FA6"/>
    <w:multiLevelType w:val="hybridMultilevel"/>
    <w:tmpl w:val="F63E588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9"/>
  </w:num>
  <w:num w:numId="3">
    <w:abstractNumId w:val="6"/>
  </w:num>
  <w:num w:numId="4">
    <w:abstractNumId w:val="15"/>
  </w:num>
  <w:num w:numId="5">
    <w:abstractNumId w:val="10"/>
  </w:num>
  <w:num w:numId="6">
    <w:abstractNumId w:val="8"/>
  </w:num>
  <w:num w:numId="7">
    <w:abstractNumId w:val="14"/>
  </w:num>
  <w:num w:numId="8">
    <w:abstractNumId w:val="1"/>
  </w:num>
  <w:num w:numId="9">
    <w:abstractNumId w:val="19"/>
  </w:num>
  <w:num w:numId="10">
    <w:abstractNumId w:val="7"/>
  </w:num>
  <w:num w:numId="11">
    <w:abstractNumId w:val="11"/>
  </w:num>
  <w:num w:numId="12">
    <w:abstractNumId w:val="2"/>
  </w:num>
  <w:num w:numId="13">
    <w:abstractNumId w:val="17"/>
  </w:num>
  <w:num w:numId="14">
    <w:abstractNumId w:val="20"/>
  </w:num>
  <w:num w:numId="15">
    <w:abstractNumId w:val="22"/>
  </w:num>
  <w:num w:numId="16">
    <w:abstractNumId w:val="21"/>
  </w:num>
  <w:num w:numId="17">
    <w:abstractNumId w:val="16"/>
  </w:num>
  <w:num w:numId="18">
    <w:abstractNumId w:val="9"/>
  </w:num>
  <w:num w:numId="19">
    <w:abstractNumId w:val="18"/>
  </w:num>
  <w:num w:numId="20">
    <w:abstractNumId w:val="12"/>
  </w:num>
  <w:num w:numId="21">
    <w:abstractNumId w:val="5"/>
  </w:num>
  <w:num w:numId="22">
    <w:abstractNumId w:val="3"/>
  </w:num>
  <w:num w:numId="23">
    <w:abstractNumId w:val="13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0FAEbIvAItAAAA"/>
  </w:docVars>
  <w:rsids>
    <w:rsidRoot w:val="002F29A7"/>
    <w:rsid w:val="000055D1"/>
    <w:rsid w:val="00013528"/>
    <w:rsid w:val="00024904"/>
    <w:rsid w:val="00024A03"/>
    <w:rsid w:val="00057D6A"/>
    <w:rsid w:val="000907C0"/>
    <w:rsid w:val="000911A1"/>
    <w:rsid w:val="000A3F5E"/>
    <w:rsid w:val="000B26D5"/>
    <w:rsid w:val="000D32DC"/>
    <w:rsid w:val="000D64E2"/>
    <w:rsid w:val="000D7DAE"/>
    <w:rsid w:val="00106CF6"/>
    <w:rsid w:val="00111E72"/>
    <w:rsid w:val="00123874"/>
    <w:rsid w:val="0013280A"/>
    <w:rsid w:val="0014172A"/>
    <w:rsid w:val="00152369"/>
    <w:rsid w:val="001572A5"/>
    <w:rsid w:val="001600CB"/>
    <w:rsid w:val="00181C5B"/>
    <w:rsid w:val="0018395A"/>
    <w:rsid w:val="001A1865"/>
    <w:rsid w:val="001A50BA"/>
    <w:rsid w:val="001D456C"/>
    <w:rsid w:val="001D4F5D"/>
    <w:rsid w:val="001E1AEC"/>
    <w:rsid w:val="001E5EF2"/>
    <w:rsid w:val="001F02AF"/>
    <w:rsid w:val="001F7394"/>
    <w:rsid w:val="00207496"/>
    <w:rsid w:val="00227C09"/>
    <w:rsid w:val="002459C7"/>
    <w:rsid w:val="00260CAD"/>
    <w:rsid w:val="002637DA"/>
    <w:rsid w:val="00283EA0"/>
    <w:rsid w:val="00294F86"/>
    <w:rsid w:val="00296552"/>
    <w:rsid w:val="002A10B2"/>
    <w:rsid w:val="002A22AD"/>
    <w:rsid w:val="002A7B89"/>
    <w:rsid w:val="002D232F"/>
    <w:rsid w:val="002D6C29"/>
    <w:rsid w:val="002F29A7"/>
    <w:rsid w:val="0031089F"/>
    <w:rsid w:val="00321AD8"/>
    <w:rsid w:val="00333FA5"/>
    <w:rsid w:val="00337CFE"/>
    <w:rsid w:val="00340041"/>
    <w:rsid w:val="00357CE3"/>
    <w:rsid w:val="003717DE"/>
    <w:rsid w:val="00374739"/>
    <w:rsid w:val="00374DD8"/>
    <w:rsid w:val="0037648D"/>
    <w:rsid w:val="0039482B"/>
    <w:rsid w:val="003C1922"/>
    <w:rsid w:val="003C46A3"/>
    <w:rsid w:val="003E5A30"/>
    <w:rsid w:val="003E73D8"/>
    <w:rsid w:val="003F06E4"/>
    <w:rsid w:val="003F323F"/>
    <w:rsid w:val="003F695D"/>
    <w:rsid w:val="00413800"/>
    <w:rsid w:val="00421BFF"/>
    <w:rsid w:val="0045551A"/>
    <w:rsid w:val="00467457"/>
    <w:rsid w:val="004831EC"/>
    <w:rsid w:val="00484193"/>
    <w:rsid w:val="004A2707"/>
    <w:rsid w:val="004D770D"/>
    <w:rsid w:val="004E3825"/>
    <w:rsid w:val="004E5CE5"/>
    <w:rsid w:val="00500E62"/>
    <w:rsid w:val="005402DA"/>
    <w:rsid w:val="005620D3"/>
    <w:rsid w:val="00572A3D"/>
    <w:rsid w:val="00581B95"/>
    <w:rsid w:val="00592784"/>
    <w:rsid w:val="005A41ED"/>
    <w:rsid w:val="005A52E0"/>
    <w:rsid w:val="005D198D"/>
    <w:rsid w:val="005E39C9"/>
    <w:rsid w:val="005E47CC"/>
    <w:rsid w:val="005F4237"/>
    <w:rsid w:val="0060042F"/>
    <w:rsid w:val="00600C4D"/>
    <w:rsid w:val="00606D92"/>
    <w:rsid w:val="0062445E"/>
    <w:rsid w:val="006326C4"/>
    <w:rsid w:val="00636A69"/>
    <w:rsid w:val="006376C4"/>
    <w:rsid w:val="00687F58"/>
    <w:rsid w:val="00696CD6"/>
    <w:rsid w:val="006974C4"/>
    <w:rsid w:val="006A25DE"/>
    <w:rsid w:val="006A3EDD"/>
    <w:rsid w:val="006A4385"/>
    <w:rsid w:val="006A6FB3"/>
    <w:rsid w:val="006B18BC"/>
    <w:rsid w:val="006B4A53"/>
    <w:rsid w:val="006F4B96"/>
    <w:rsid w:val="00711223"/>
    <w:rsid w:val="00714E53"/>
    <w:rsid w:val="0072092E"/>
    <w:rsid w:val="00730B38"/>
    <w:rsid w:val="007541DC"/>
    <w:rsid w:val="0075536A"/>
    <w:rsid w:val="007702B4"/>
    <w:rsid w:val="007A0D4A"/>
    <w:rsid w:val="007C7ED7"/>
    <w:rsid w:val="007D1DFD"/>
    <w:rsid w:val="007D1F1E"/>
    <w:rsid w:val="007D5353"/>
    <w:rsid w:val="007E139C"/>
    <w:rsid w:val="007E5297"/>
    <w:rsid w:val="007E7B23"/>
    <w:rsid w:val="007F010D"/>
    <w:rsid w:val="00820E5B"/>
    <w:rsid w:val="008266BE"/>
    <w:rsid w:val="0083339D"/>
    <w:rsid w:val="00843CC8"/>
    <w:rsid w:val="0084479A"/>
    <w:rsid w:val="0084504D"/>
    <w:rsid w:val="008456BF"/>
    <w:rsid w:val="00845BC6"/>
    <w:rsid w:val="00855E4E"/>
    <w:rsid w:val="00861602"/>
    <w:rsid w:val="00867B61"/>
    <w:rsid w:val="0088239C"/>
    <w:rsid w:val="00890AB3"/>
    <w:rsid w:val="008A120A"/>
    <w:rsid w:val="008C68C0"/>
    <w:rsid w:val="008C6C99"/>
    <w:rsid w:val="008D4457"/>
    <w:rsid w:val="008F0473"/>
    <w:rsid w:val="00905C74"/>
    <w:rsid w:val="0091541A"/>
    <w:rsid w:val="009263C6"/>
    <w:rsid w:val="00926BF3"/>
    <w:rsid w:val="0092792C"/>
    <w:rsid w:val="00946947"/>
    <w:rsid w:val="00954A55"/>
    <w:rsid w:val="00960860"/>
    <w:rsid w:val="00960EE7"/>
    <w:rsid w:val="00967C52"/>
    <w:rsid w:val="00971458"/>
    <w:rsid w:val="009905B3"/>
    <w:rsid w:val="00995D47"/>
    <w:rsid w:val="009B3D69"/>
    <w:rsid w:val="009B4929"/>
    <w:rsid w:val="009C6561"/>
    <w:rsid w:val="009F093C"/>
    <w:rsid w:val="009F49D0"/>
    <w:rsid w:val="00A113A6"/>
    <w:rsid w:val="00A11837"/>
    <w:rsid w:val="00A11D73"/>
    <w:rsid w:val="00A25057"/>
    <w:rsid w:val="00A3355D"/>
    <w:rsid w:val="00A70E5D"/>
    <w:rsid w:val="00A97163"/>
    <w:rsid w:val="00AA1982"/>
    <w:rsid w:val="00AB2380"/>
    <w:rsid w:val="00AC12DD"/>
    <w:rsid w:val="00AE20D9"/>
    <w:rsid w:val="00AE3CC5"/>
    <w:rsid w:val="00AE719F"/>
    <w:rsid w:val="00AE752C"/>
    <w:rsid w:val="00AF0ED4"/>
    <w:rsid w:val="00B04998"/>
    <w:rsid w:val="00B07A4B"/>
    <w:rsid w:val="00B21D93"/>
    <w:rsid w:val="00B2215F"/>
    <w:rsid w:val="00B25313"/>
    <w:rsid w:val="00B26548"/>
    <w:rsid w:val="00B4322F"/>
    <w:rsid w:val="00B47C92"/>
    <w:rsid w:val="00B508EA"/>
    <w:rsid w:val="00B52831"/>
    <w:rsid w:val="00B52A2F"/>
    <w:rsid w:val="00B54294"/>
    <w:rsid w:val="00B61467"/>
    <w:rsid w:val="00B75A92"/>
    <w:rsid w:val="00B766E4"/>
    <w:rsid w:val="00B9532D"/>
    <w:rsid w:val="00BA17D2"/>
    <w:rsid w:val="00BB231E"/>
    <w:rsid w:val="00BB2774"/>
    <w:rsid w:val="00BB5D38"/>
    <w:rsid w:val="00BD4DF6"/>
    <w:rsid w:val="00C04052"/>
    <w:rsid w:val="00C13835"/>
    <w:rsid w:val="00C14BED"/>
    <w:rsid w:val="00C26A39"/>
    <w:rsid w:val="00C272E7"/>
    <w:rsid w:val="00C667AC"/>
    <w:rsid w:val="00C7379A"/>
    <w:rsid w:val="00C779D9"/>
    <w:rsid w:val="00C82047"/>
    <w:rsid w:val="00CA2C59"/>
    <w:rsid w:val="00CB2064"/>
    <w:rsid w:val="00CC46FB"/>
    <w:rsid w:val="00CE6C92"/>
    <w:rsid w:val="00CF3CA3"/>
    <w:rsid w:val="00D101B5"/>
    <w:rsid w:val="00D253F1"/>
    <w:rsid w:val="00D30C23"/>
    <w:rsid w:val="00D3402E"/>
    <w:rsid w:val="00D431B2"/>
    <w:rsid w:val="00D4371F"/>
    <w:rsid w:val="00D645BA"/>
    <w:rsid w:val="00DA2DC4"/>
    <w:rsid w:val="00DC101D"/>
    <w:rsid w:val="00DD10D7"/>
    <w:rsid w:val="00DD14BE"/>
    <w:rsid w:val="00E12640"/>
    <w:rsid w:val="00E143C3"/>
    <w:rsid w:val="00E15B59"/>
    <w:rsid w:val="00E25721"/>
    <w:rsid w:val="00E2682D"/>
    <w:rsid w:val="00E5456B"/>
    <w:rsid w:val="00E56017"/>
    <w:rsid w:val="00E672A6"/>
    <w:rsid w:val="00E675CE"/>
    <w:rsid w:val="00E83E57"/>
    <w:rsid w:val="00EA07BB"/>
    <w:rsid w:val="00EB54F4"/>
    <w:rsid w:val="00F50845"/>
    <w:rsid w:val="00F5772D"/>
    <w:rsid w:val="00F63EE0"/>
    <w:rsid w:val="00F64227"/>
    <w:rsid w:val="00F96327"/>
    <w:rsid w:val="00FA2D2D"/>
    <w:rsid w:val="00FB2CD7"/>
    <w:rsid w:val="00FB6D00"/>
    <w:rsid w:val="00FB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462D42FF-2913-46C8-8BD5-2C7A48EB5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08ADB1-C6DB-428E-8C63-2D57033146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6</Pages>
  <Words>1168</Words>
  <Characters>6399</Characters>
  <Application>Microsoft Office Word</Application>
  <DocSecurity>0</DocSecurity>
  <Lines>292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8</cp:revision>
  <dcterms:created xsi:type="dcterms:W3CDTF">2022-07-28T06:04:00Z</dcterms:created>
  <dcterms:modified xsi:type="dcterms:W3CDTF">2023-12-08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86670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bservation-based assessments (e.g. working with clients or team environment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Nameofdocument">
    <vt:lpwstr>Observation Form</vt:lpwstr>
  </property>
  <property fmtid="{D5CDD505-2E9C-101B-9397-08002B2CF9AE}" pid="12" name="_ExtendedDescription">
    <vt:lpwstr/>
  </property>
  <property fmtid="{D5CDD505-2E9C-101B-9397-08002B2CF9AE}" pid="13" name="MSIP_Label_c1019aa4-092a-489f-a93b-50ae2bbd82bd_Enabled">
    <vt:lpwstr>true</vt:lpwstr>
  </property>
  <property fmtid="{D5CDD505-2E9C-101B-9397-08002B2CF9AE}" pid="14" name="MSIP_Label_c1019aa4-092a-489f-a93b-50ae2bbd82bd_SetDate">
    <vt:lpwstr>2022-09-28T05:47:38Z</vt:lpwstr>
  </property>
  <property fmtid="{D5CDD505-2E9C-101B-9397-08002B2CF9AE}" pid="15" name="MSIP_Label_c1019aa4-092a-489f-a93b-50ae2bbd82bd_Method">
    <vt:lpwstr>Standard</vt:lpwstr>
  </property>
  <property fmtid="{D5CDD505-2E9C-101B-9397-08002B2CF9AE}" pid="16" name="MSIP_Label_c1019aa4-092a-489f-a93b-50ae2bbd82bd_Name">
    <vt:lpwstr>defa4170-0d19-0005-0004-bc88714345d2</vt:lpwstr>
  </property>
  <property fmtid="{D5CDD505-2E9C-101B-9397-08002B2CF9AE}" pid="17" name="MSIP_Label_c1019aa4-092a-489f-a93b-50ae2bbd82bd_SiteId">
    <vt:lpwstr>6a3a435d-3aa3-47a8-87fa-0e6bd220e179</vt:lpwstr>
  </property>
  <property fmtid="{D5CDD505-2E9C-101B-9397-08002B2CF9AE}" pid="18" name="MSIP_Label_c1019aa4-092a-489f-a93b-50ae2bbd82bd_ActionId">
    <vt:lpwstr>6a2f5ca5-0271-4927-a6f9-d8e7d4542e0c</vt:lpwstr>
  </property>
  <property fmtid="{D5CDD505-2E9C-101B-9397-08002B2CF9AE}" pid="19" name="MSIP_Label_c1019aa4-092a-489f-a93b-50ae2bbd82bd_ContentBits">
    <vt:lpwstr>0</vt:lpwstr>
  </property>
  <property fmtid="{D5CDD505-2E9C-101B-9397-08002B2CF9AE}" pid="20" name="GrammarlyDocumentId">
    <vt:lpwstr>3b7c18d722b72bfb4894636526c4c45fbe396e971251755e62e89d06f0a3e058</vt:lpwstr>
  </property>
</Properties>
</file>